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卡车医生分析</w:t>
      </w:r>
    </w:p>
    <w:p>
      <w:pPr>
        <w:pStyle w:val="Heading3"/>
      </w:pPr>
      <w:bookmarkStart w:id="21" w:name="增长分析"/>
      <w:bookmarkEnd w:id="21"/>
      <w:r>
        <w:t xml:space="preserve">增长分析</w:t>
      </w:r>
    </w:p>
    <w:p>
      <w:pPr>
        <w:pStyle w:val="FirstParagraph"/>
      </w:pPr>
      <w:r>
        <w:drawing>
          <wp:inline>
            <wp:extent cx="5334000" cy="26633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ar_doc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在保持现有状况的情况下，预计Q3结束后的存量用户为3403,距离目标值有较大差距</w:t>
      </w:r>
    </w:p>
    <w:p>
      <w:pPr>
        <w:pStyle w:val="Heading3"/>
      </w:pPr>
      <w:bookmarkStart w:id="23" w:name="客户及活跃度分析"/>
      <w:bookmarkEnd w:id="23"/>
      <w:r>
        <w:t xml:space="preserve">客户及活跃度分析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ar_doc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考虑注册时间已满60天客户的留存率:0.3079585</w:t>
      </w:r>
    </w:p>
    <w:p>
      <w:pPr>
        <w:pStyle w:val="BodyText"/>
      </w:pPr>
      <w:r>
        <w:t xml:space="preserve">则Q3结束实际存留客户数为: 0.3079585 * 3403 = 1047 客户流失情况较为严重，在总量客户为50000，市场占有率达到60%的情况下，真实的客户量为 50000 * 0.6 * 0.3 = 9000左右 存在较大缺口</w:t>
      </w:r>
    </w:p>
    <w:p>
      <w:pPr>
        <w:pStyle w:val="Heading2"/>
      </w:pPr>
      <w:bookmarkStart w:id="25" w:name="加氟活动分析"/>
      <w:bookmarkEnd w:id="25"/>
      <w:r>
        <w:t xml:space="preserve">加氟活动分析</w:t>
      </w:r>
    </w:p>
    <w:p>
      <w:pPr>
        <w:pStyle w:val="FirstParagraph"/>
      </w:pPr>
      <w:r>
        <w:drawing>
          <wp:inline>
            <wp:extent cx="5334000" cy="26633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ar_doc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实际新增客户为196户，实际唤醒流失客户为28户，唤醒率为 0.06,客户流失严重，而且重新激活的可能性较低</w:t>
      </w:r>
    </w:p>
    <w:p>
      <w:pPr>
        <w:pStyle w:val="BodyText"/>
      </w:pPr>
      <w:r>
        <w:t xml:space="preserve">活动时间为7天，日均服务车辆为3辆的情况下，每个车辆的日均服务客户数为: (196 + 106) / (3*7) = 14 基本达到每辆车次的上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cc85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卡车医生分析</dc:title>
  <dc:creator/>
</cp:coreProperties>
</file>